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C75DC" w:rsidRDefault="00000000">
      <w:pPr>
        <w:pStyle w:val="1"/>
      </w:pPr>
      <w:bookmarkStart w:id="0" w:name="柯老師-1017-黃茂榮大法官追思紀念研討會-講稿"/>
      <w:r>
        <w:t>柯老師</w:t>
      </w:r>
      <w:r>
        <w:t xml:space="preserve"> 1017 </w:t>
      </w:r>
      <w:r>
        <w:t>黃茂榮大法官追思紀念研討會</w:t>
      </w:r>
      <w:r>
        <w:t xml:space="preserve"> </w:t>
      </w:r>
      <w:r>
        <w:t>講稿</w:t>
      </w:r>
    </w:p>
    <w:p w:rsidR="001C75DC" w:rsidRDefault="00000000">
      <w:pPr>
        <w:pStyle w:val="FirstParagraph"/>
      </w:pPr>
      <w:r>
        <w:t>2025.10.17 13:10</w:t>
      </w:r>
    </w:p>
    <w:p w:rsidR="001C75DC" w:rsidRDefault="00000000">
      <w:pPr>
        <w:pStyle w:val="a3"/>
      </w:pPr>
      <w:r>
        <w:t>版本信息：</w:t>
      </w:r>
      <w:r>
        <w:t>v.1.0</w:t>
      </w:r>
      <w:r>
        <w:t>（</w:t>
      </w:r>
      <w:r>
        <w:t>2025.10.17</w:t>
      </w:r>
      <w:r>
        <w:t>）</w:t>
      </w:r>
    </w:p>
    <w:p w:rsidR="001C75DC" w:rsidRDefault="00D971BE">
      <w:r>
        <w:rPr>
          <w:noProof/>
        </w:rPr>
        <w:pict>
          <v:rect id="_x0000_i1029" alt="" style="width:415.3pt;height:.05pt;mso-width-percent:0;mso-height-percent:0;mso-width-percent:0;mso-height-percent:0" o:hralign="center" o:hrstd="t" o:hr="t"/>
        </w:pict>
      </w:r>
    </w:p>
    <w:p w:rsidR="001C75DC" w:rsidRDefault="00000000">
      <w:pPr>
        <w:pStyle w:val="aa"/>
      </w:pPr>
      <w:r>
        <w:t>葛克昌老師主持：</w:t>
      </w:r>
      <w:r>
        <w:br/>
      </w:r>
      <w:r>
        <w:t>那麼我們下面這個場次，是由柯教授講「法學方法與現代稅法」。</w:t>
      </w:r>
    </w:p>
    <w:p w:rsidR="001C75DC" w:rsidRDefault="00D971BE">
      <w:r>
        <w:rPr>
          <w:noProof/>
        </w:rPr>
        <w:pict>
          <v:rect id="_x0000_i1028" alt="" style="width:415.3pt;height:.05pt;mso-width-percent:0;mso-height-percent:0;mso-width-percent:0;mso-height-percent:0" o:hralign="center" o:hrstd="t" o:hr="t"/>
        </w:pict>
      </w:r>
    </w:p>
    <w:p w:rsidR="001C75DC" w:rsidRDefault="00000000">
      <w:pPr>
        <w:pStyle w:val="FirstParagraph"/>
      </w:pPr>
      <w:r>
        <w:t>柯老師：</w:t>
      </w:r>
    </w:p>
    <w:p w:rsidR="001C75DC" w:rsidRDefault="00000000">
      <w:pPr>
        <w:pStyle w:val="a3"/>
      </w:pPr>
      <w:r>
        <w:t>我們三位報告人的老師、師母、【？】、陳清秀老師，以及在座的各位女士先生，大家午安。</w:t>
      </w:r>
      <w:r>
        <w:br/>
      </w:r>
      <w:r>
        <w:t>今年臺大財稅法中心舉辦這場研討會，是為了紀念黃老師。黃老師今年不幸離開我們。在此之前，東吳大學已經舉辦過相關紀念研討會，也有來自臺灣與大陸地區的學者參與。</w:t>
      </w:r>
    </w:p>
    <w:p w:rsidR="001C75DC" w:rsidRDefault="00000000">
      <w:pPr>
        <w:pStyle w:val="a3"/>
      </w:pPr>
      <w:r>
        <w:t>今天在臺大法律學院舉行這場活動，意義重大。之所以由財稅法中心主辦，是因為黃老師在臺大任教期間，就是中心的成員，也長期在法律學院授課。包括我自己在內，從早上聽到現在，大家幾乎都是上過黃老師的學生。我從債編總論開始，一直上他的課。</w:t>
      </w:r>
    </w:p>
    <w:p w:rsidR="001C75DC" w:rsidRDefault="00000000">
      <w:pPr>
        <w:pStyle w:val="2"/>
      </w:pPr>
      <w:bookmarkStart w:id="1" w:name="黃老師的學術影響"/>
      <w:r>
        <w:t>黃老師的學術影響</w:t>
      </w:r>
    </w:p>
    <w:p w:rsidR="001C75DC" w:rsidRDefault="00000000">
      <w:pPr>
        <w:pStyle w:val="FirstParagraph"/>
      </w:pPr>
      <w:r>
        <w:t>如同今天早上幾位老師提到的，包括黃瑞敏大法官、陳清秀老師，以及謝銘洋大法官（謝院長），他們也都是黃老師的學生。</w:t>
      </w:r>
      <w:r>
        <w:br/>
      </w:r>
      <w:r>
        <w:t>其實我們一路走來都知道，黃老師不僅對臺大法律學院，對整個臺灣法學界都有深遠影響。他的著作、教學與研究方法，啟發了許多法律領域的發展。</w:t>
      </w:r>
    </w:p>
    <w:p w:rsidR="001C75DC" w:rsidRDefault="00000000">
      <w:pPr>
        <w:pStyle w:val="a3"/>
      </w:pPr>
      <w:r>
        <w:t>今天上午臺大法律學院副院長吳從周也提到，黃老師不只是民法與稅法專家，也對競爭法領域貢獻甚多，包括公平交易法與智慧財產權法的研究。</w:t>
      </w:r>
    </w:p>
    <w:p w:rsidR="001C75DC" w:rsidRDefault="00000000">
      <w:pPr>
        <w:pStyle w:val="2"/>
      </w:pPr>
      <w:bookmarkStart w:id="2" w:name="方法論的啟發"/>
      <w:bookmarkEnd w:id="1"/>
      <w:r>
        <w:t>方法論的啟發</w:t>
      </w:r>
    </w:p>
    <w:p w:rsidR="001C75DC" w:rsidRDefault="00000000">
      <w:pPr>
        <w:pStyle w:val="FirstParagraph"/>
      </w:pPr>
      <w:r>
        <w:t>我想藉今天的活動，談談黃老師對我們這一代學者，尤其是我個人在法學方法上的啟發。</w:t>
      </w:r>
      <w:r>
        <w:br/>
      </w:r>
      <w:r>
        <w:t>剛剛幾位老師也提過方法論。這個主題一方面帶給大家很大的啟發，但另一方面也讓人疑惑：如果它這麼重要，為什麼各大法律學院都沒有開設「法學方法論」課程？</w:t>
      </w:r>
      <w:r>
        <w:br/>
      </w:r>
      <w:r>
        <w:t>這是我當初看完書後心中的一個疑問。如果它是所有法律學門的基礎課程，理應被更重視。</w:t>
      </w:r>
    </w:p>
    <w:p w:rsidR="001C75DC" w:rsidRDefault="00000000">
      <w:pPr>
        <w:pStyle w:val="a3"/>
      </w:pPr>
      <w:r>
        <w:t>就像剛剛盛老師提到的，法學方法在臺灣被歸在法理學領域，看起來好像僅與法制史、法理學、法律解釋有關。這樣的分類其實讓人覺得奇怪。</w:t>
      </w:r>
      <w:r>
        <w:br/>
      </w:r>
      <w:r>
        <w:t>我印象中，黃老師雖然寫了《法學方法與現代民法》這本書，但在臺大好像並沒有開設相關課程。我們幾乎都是從這本書開始接觸法學方法的。這個疑問一直在我心中存在。</w:t>
      </w:r>
    </w:p>
    <w:p w:rsidR="001C75DC" w:rsidRDefault="00000000">
      <w:pPr>
        <w:pStyle w:val="2"/>
      </w:pPr>
      <w:bookmarkStart w:id="3" w:name="個人學習經驗"/>
      <w:bookmarkEnd w:id="2"/>
      <w:r>
        <w:t>個人學習經驗</w:t>
      </w:r>
    </w:p>
    <w:p w:rsidR="001C75DC" w:rsidRDefault="00000000">
      <w:pPr>
        <w:pStyle w:val="FirstParagraph"/>
      </w:pPr>
      <w:r>
        <w:lastRenderedPageBreak/>
        <w:t>我大學時代上過黃老師的課，研究所也選他當指導教授。黃老師其實決定了我後來走向稅法這條路。</w:t>
      </w:r>
      <w:r>
        <w:br/>
      </w:r>
      <w:r>
        <w:t>當時我們研究生多半還不確定研究方向。我不像盛老師那樣，書桌上早早擺滿黃老師的書。雖然我很敬仰他，但當時對他的認識仍停留在民法領域。</w:t>
      </w:r>
      <w:r>
        <w:br/>
      </w:r>
      <w:r>
        <w:t>大學時雖然有法制史課程，但一直沒有「方法論」的課。直到研究所二年級，為了選指導老師，我才決定找黃老師。成為他的學生後，當然必須確立研究方向，那時我才第一次接觸《法學方法與現代民法》。</w:t>
      </w:r>
    </w:p>
    <w:p w:rsidR="001C75DC" w:rsidRDefault="00000000">
      <w:pPr>
        <w:pStyle w:val="a3"/>
      </w:pPr>
      <w:r>
        <w:t>我花了一整年時間閱讀，總共看了七次。第一次幾乎完全看不懂，第二次才稍微理解。</w:t>
      </w:r>
      <w:r>
        <w:br/>
      </w:r>
      <w:r>
        <w:t>我常說：「我們不聰明，但可以勤奮。」看不懂沒關係，多看幾次就好。</w:t>
      </w:r>
      <w:r>
        <w:br/>
      </w:r>
      <w:r>
        <w:t>如果各位也讀過這本書，應該理解那種從困惑到逐漸明白的過程。</w:t>
      </w:r>
    </w:p>
    <w:p w:rsidR="001C75DC" w:rsidRDefault="00000000">
      <w:pPr>
        <w:pStyle w:val="a3"/>
      </w:pPr>
      <w:r>
        <w:t>黃老師的方法論，對我啟發很深。它讓我明白學法律不是背誦法條，而是學習如何接近法律、理解法律的方法。它是一種思考與分析的方式，而不只是記憶的訓練。</w:t>
      </w:r>
    </w:p>
    <w:p w:rsidR="001C75DC" w:rsidRDefault="00D971BE">
      <w:r>
        <w:rPr>
          <w:noProof/>
        </w:rPr>
        <w:pict>
          <v:rect id="_x0000_i1027" alt="" style="width:415.3pt;height:.05pt;mso-width-percent:0;mso-height-percent:0;mso-width-percent:0;mso-height-percent:0" o:hralign="center" o:hrstd="t" o:hr="t"/>
        </w:pict>
      </w:r>
    </w:p>
    <w:p w:rsidR="001C75DC" w:rsidRDefault="00000000">
      <w:pPr>
        <w:pStyle w:val="FirstParagraph"/>
      </w:pPr>
      <w:r>
        <w:t>因為如果你今天問非法律系的人，講「方法論」是什麼？</w:t>
      </w:r>
      <w:r>
        <w:br/>
      </w:r>
      <w:r>
        <w:t>我當兵的時候，當排長。為了要「拐」我底下的兵，我說我把六法全書都背下來。</w:t>
      </w:r>
      <w:r>
        <w:br/>
      </w:r>
      <w:r>
        <w:t>對非法律系的人來講，念法律好像就是背法條。為了拐他，我就說：「我整本六法全書都背下來。」</w:t>
      </w:r>
      <w:r>
        <w:t xml:space="preserve"> </w:t>
      </w:r>
      <w:r>
        <w:t>意思是在告訴他說，你要乖一點，不然我都記得你幹過什麼事。</w:t>
      </w:r>
      <w:r>
        <w:br/>
      </w:r>
      <w:r>
        <w:t>他還問：「你真的記得？」</w:t>
      </w:r>
      <w:r>
        <w:br/>
      </w:r>
      <w:r>
        <w:t>我說：「對啊，你隨便講一條，我背給你聽。民法第</w:t>
      </w:r>
      <w:r>
        <w:t>184</w:t>
      </w:r>
      <w:r>
        <w:t>條：『因故意或過失不法侵害他人之權利者，負損害賠償責任。』是不是這樣寫？」</w:t>
      </w:r>
      <w:r>
        <w:br/>
      </w:r>
      <w:r>
        <w:t>他一看，果然一模一樣。其實我只背這一條。</w:t>
      </w:r>
      <w:r>
        <w:br/>
      </w:r>
      <w:r>
        <w:t>為以防萬一，我還多背了不當得利、適法的無因管理，就這三條而已。</w:t>
      </w:r>
    </w:p>
    <w:p w:rsidR="001C75DC" w:rsidRDefault="00000000">
      <w:pPr>
        <w:pStyle w:val="a3"/>
      </w:pPr>
      <w:r>
        <w:t>因為我們那時當預官排長，在座如果那個年代當過預官，大概知道：雖然是少尉，但實際上大家都算幾梯的。雖有軍階，仍需「耍點手段」。</w:t>
      </w:r>
      <w:r>
        <w:br/>
      </w:r>
      <w:r>
        <w:t>我就用記憶力取勝，假裝自己背得很強。事實上就三條而已。</w:t>
      </w:r>
    </w:p>
    <w:p w:rsidR="001C75DC" w:rsidRDefault="00D971BE">
      <w:r>
        <w:rPr>
          <w:noProof/>
        </w:rPr>
        <w:pict>
          <v:rect id="_x0000_i1026" alt="" style="width:415.3pt;height:.05pt;mso-width-percent:0;mso-height-percent:0;mso-width-percent:0;mso-height-percent:0" o:hralign="center" o:hrstd="t" o:hr="t"/>
        </w:pict>
      </w:r>
    </w:p>
    <w:p w:rsidR="001C75DC" w:rsidRDefault="00000000">
      <w:pPr>
        <w:pStyle w:val="FirstParagraph"/>
      </w:pPr>
      <w:r>
        <w:t>這只是個插曲。</w:t>
      </w:r>
      <w:r>
        <w:br/>
      </w:r>
      <w:r>
        <w:t>意思是說，對非法律背景的人來講，學法律好像就是比誰記得多。誰能背法條、誰能背裁判，就好像誰厲害。尤其早期法律系考試不附法條，背得住番號、裁判字號、大法官解釋字號，就能拿高分。</w:t>
      </w:r>
      <w:r>
        <w:br/>
      </w:r>
      <w:r>
        <w:t>但其實不然。念法律應該有一個「方法」。</w:t>
      </w:r>
    </w:p>
    <w:p w:rsidR="001C75DC" w:rsidRDefault="00000000">
      <w:pPr>
        <w:pStyle w:val="a3"/>
      </w:pPr>
      <w:r>
        <w:t>這也是我第一次接觸《法學方法與現代民法》這本書的時候，覺得驚為天書的原因。因為真的看不懂，只能一遍又一遍看。</w:t>
      </w:r>
      <w:r>
        <w:br/>
      </w:r>
      <w:r>
        <w:t>這本書對我影響非常大。正因為它的啟發，我後來出國念書時，也特別注意各種方法論的著作。</w:t>
      </w:r>
      <w:r>
        <w:br/>
      </w:r>
      <w:r>
        <w:t>包括卡爾</w:t>
      </w:r>
      <w:r>
        <w:t>·</w:t>
      </w:r>
      <w:r>
        <w:t>拉倫茨（</w:t>
      </w:r>
      <w:r>
        <w:t>Karl Larenz</w:t>
      </w:r>
      <w:r>
        <w:t>）的原版著作，還有他與弟子克勞斯</w:t>
      </w:r>
      <w:r>
        <w:t>·</w:t>
      </w:r>
      <w:r>
        <w:t>卡納里斯（</w:t>
      </w:r>
      <w:r>
        <w:t>Claus-Wilhelm Canaris</w:t>
      </w:r>
      <w:r>
        <w:t>）合著的書，甚至他們共同編寫的《民法總論》。</w:t>
      </w:r>
      <w:r>
        <w:br/>
      </w:r>
      <w:r>
        <w:t>我也收集了一些奧地利法學者的相關方法論著作。</w:t>
      </w:r>
      <w:r>
        <w:br/>
      </w:r>
      <w:r>
        <w:t>後來</w:t>
      </w:r>
      <w:r>
        <w:t>Canaris</w:t>
      </w:r>
      <w:r>
        <w:t>又單獨出版了一本《方法論》，這些書我書架上都有。</w:t>
      </w:r>
    </w:p>
    <w:p w:rsidR="001C75DC" w:rsidRDefault="00000000">
      <w:pPr>
        <w:pStyle w:val="a3"/>
      </w:pPr>
      <w:r>
        <w:t>我為什麼特別提這些？因為如果在座各位對法律學習有興趣，《方法論》這門東西雖然抽象，卻是讓法律成為一門可被學習、可被複製、可被創造的「學問」。</w:t>
      </w:r>
      <w:r>
        <w:br/>
      </w:r>
      <w:r>
        <w:lastRenderedPageBreak/>
        <w:t>它是一種讓法律學習變得有體系、有結構的方式。</w:t>
      </w:r>
      <w:r>
        <w:br/>
      </w:r>
      <w:r>
        <w:t>《法學方法》之所以不單獨成為一門學科，是因為它必須與實體法結合。</w:t>
      </w:r>
      <w:r>
        <w:br/>
      </w:r>
      <w:r>
        <w:t>簡單說，把法學方法論用在民法、刑法、行政法或稅法上，它就能讓「骨架」長出「肉」。</w:t>
      </w:r>
    </w:p>
    <w:p w:rsidR="001C75DC" w:rsidRDefault="00000000">
      <w:pPr>
        <w:pStyle w:val="a3"/>
      </w:pPr>
      <w:r>
        <w:t>也因此，</w:t>
      </w:r>
      <w:r>
        <w:t>Larenz</w:t>
      </w:r>
      <w:r>
        <w:t>與</w:t>
      </w:r>
      <w:r>
        <w:t>Canaris</w:t>
      </w:r>
      <w:r>
        <w:t>兩位都是民法學者出身，他們的例子多取自民法。</w:t>
      </w:r>
      <w:r>
        <w:br/>
      </w:r>
      <w:r>
        <w:t>黃老師的《法學方法與現代民法》也是如此，早期幾版主要以民法為例；後來改版時，逐漸加進了許多稅法的例子。</w:t>
      </w:r>
    </w:p>
    <w:p w:rsidR="001C75DC" w:rsidRDefault="00000000">
      <w:pPr>
        <w:pStyle w:val="a3"/>
      </w:pPr>
      <w:r>
        <w:t>我今天談這個，是想表達：作為黃老師的學生，我從這本書獲益良多。</w:t>
      </w:r>
      <w:r>
        <w:br/>
      </w:r>
      <w:r>
        <w:t>我對黃老師的追思與紀念，也主要放在「方法論」這個面向。</w:t>
      </w:r>
      <w:r>
        <w:br/>
      </w:r>
      <w:r>
        <w:t>這對所有對法學有興趣的人來說，特別是想理解德國法體系者，是非常重要的一環。</w:t>
      </w:r>
      <w:r>
        <w:br/>
      </w:r>
      <w:r>
        <w:t>這類方法論的書與美國式的教學方向不同，著重在理論結構與體系思考。</w:t>
      </w:r>
      <w:r>
        <w:br/>
      </w:r>
      <w:r>
        <w:t>我不敢說歐陸各國都相同，但可以確定，只要是制定法國家，方法論確實就是一個入門的關鍵。</w:t>
      </w:r>
    </w:p>
    <w:p w:rsidR="001C75DC" w:rsidRDefault="00000000">
      <w:pPr>
        <w:pStyle w:val="a3"/>
      </w:pPr>
      <w:r>
        <w:t>有了方法論，再結合各部門法的具體例子，才能真正進入不同領域。</w:t>
      </w:r>
      <w:r>
        <w:br/>
      </w:r>
      <w:r>
        <w:t>不論是經濟行政法、稅法，或其他領域，它都是開啟法律理解的一把鑰匙。</w:t>
      </w:r>
    </w:p>
    <w:p w:rsidR="001C75DC" w:rsidRDefault="00D971BE">
      <w:r>
        <w:rPr>
          <w:noProof/>
        </w:rPr>
        <w:pict>
          <v:rect id="_x0000_i1025" alt="" style="width:415.3pt;height:.05pt;mso-width-percent:0;mso-height-percent:0;mso-width-percent:0;mso-height-percent:0" o:hralign="center" o:hrstd="t" o:hr="t"/>
        </w:pict>
      </w:r>
    </w:p>
    <w:p w:rsidR="001C75DC" w:rsidRDefault="00000000">
      <w:pPr>
        <w:pStyle w:val="FirstParagraph"/>
      </w:pPr>
      <w:r>
        <w:t>那我今天因此，時間有限，我主要談兩個部分：</w:t>
      </w:r>
      <w:r>
        <w:br/>
      </w:r>
      <w:r>
        <w:t>第一個是方法論裡面所談到的內容；</w:t>
      </w:r>
      <w:r>
        <w:br/>
      </w:r>
      <w:r>
        <w:t>第二個是黃老師對我作為稅法學者，以及對我們臺灣稅法所做的貢獻。</w:t>
      </w:r>
      <w:r>
        <w:br/>
      </w:r>
      <w:r>
        <w:t>因為時間有限，我先很快說一下方法論的內容。</w:t>
      </w:r>
    </w:p>
    <w:p w:rsidR="001C75DC" w:rsidRDefault="00000000">
      <w:pPr>
        <w:pStyle w:val="2"/>
      </w:pPr>
      <w:bookmarkStart w:id="4" w:name="方法論的主要內容"/>
      <w:bookmarkEnd w:id="3"/>
      <w:r>
        <w:t>方法論的主要內容</w:t>
      </w:r>
    </w:p>
    <w:p w:rsidR="001C75DC" w:rsidRDefault="00000000">
      <w:pPr>
        <w:pStyle w:val="FirstParagraph"/>
      </w:pPr>
      <w:r>
        <w:t>各位如果去看黃老師那本《法學方法與現代民法》，他所談的內容基本上可以分為七個部分：</w:t>
      </w:r>
    </w:p>
    <w:p w:rsidR="001C75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法源</w:t>
      </w:r>
    </w:p>
    <w:p w:rsidR="001C75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法律概念</w:t>
      </w:r>
      <w:r>
        <w:br/>
      </w:r>
      <w:r>
        <w:t>法條都是由許多法律概念組合而成。</w:t>
      </w:r>
      <w:r>
        <w:br/>
      </w:r>
      <w:r>
        <w:t>例如民法中的「成年人」或「完全行為能力」，稅法中的「境內居住者」等。</w:t>
      </w:r>
    </w:p>
    <w:p w:rsidR="001C75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法律規定與法律適用的邏輯結構</w:t>
      </w:r>
      <w:r>
        <w:br/>
      </w:r>
      <w:r>
        <w:t>也就是三段論法的運用。</w:t>
      </w:r>
    </w:p>
    <w:p w:rsidR="001C75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法律事實</w:t>
      </w:r>
      <w:r>
        <w:br/>
      </w:r>
      <w:r>
        <w:t>對應於小前提，探討事實如何成立。</w:t>
      </w:r>
    </w:p>
    <w:p w:rsidR="001C75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法律解釋</w:t>
      </w:r>
      <w:r>
        <w:br/>
      </w:r>
      <w:r>
        <w:t>對應於大前提的部分，探討法律解釋的方法。</w:t>
      </w:r>
    </w:p>
    <w:p w:rsidR="001C75DC" w:rsidRDefault="00000000">
      <w:pPr>
        <w:pStyle w:val="FirstParagraph"/>
      </w:pPr>
      <w:r>
        <w:t>這裡的法律解釋不只是文義或邏輯排列的問題，而是要理解法律規範背後的目的與脈絡。</w:t>
      </w:r>
      <w:r>
        <w:br/>
      </w:r>
      <w:r>
        <w:t>法律是人類有意識的創作，為了解決特定的社會問題，而非無意識的塗鴉或百科全書式的羅列。</w:t>
      </w:r>
      <w:r>
        <w:br/>
      </w:r>
      <w:r>
        <w:t>因此，法律解釋的方法既是推導結論的工具，也揭示了規範運作的思考路徑。</w:t>
      </w:r>
    </w:p>
    <w:p w:rsidR="001C75DC" w:rsidRDefault="00000000">
      <w:pPr>
        <w:pStyle w:val="a3"/>
      </w:pPr>
      <w:r>
        <w:t>我自己就是從黃老師的書上第一次接觸到「合憲性解釋」這個概念。</w:t>
      </w:r>
      <w:r>
        <w:br/>
      </w:r>
      <w:r>
        <w:t>以前看書的時候沒有注意過這一點，但後來到德國留學，不論是看方法論或稅法相關書籍（例如</w:t>
      </w:r>
      <w:r>
        <w:lastRenderedPageBreak/>
        <w:t>Tipke/Lang</w:t>
      </w:r>
      <w:r>
        <w:t>），我才真正體會這個概念的重要。</w:t>
      </w:r>
      <w:r>
        <w:br/>
      </w:r>
      <w:r>
        <w:t>如果你有經過黃老師方法論的訓練，閱讀這些著作時，概念上都能自然貫通，只差語言而已。</w:t>
      </w:r>
    </w:p>
    <w:p w:rsidR="001C75DC" w:rsidRDefault="00000000">
      <w:pPr>
        <w:pStyle w:val="a3"/>
      </w:pPr>
      <w:r>
        <w:t>黃老師的書採用德國式寫法，閱讀確實不易。</w:t>
      </w:r>
      <w:r>
        <w:br/>
      </w:r>
      <w:r>
        <w:t>有時候需要重新組織句子，才能掌握意思。</w:t>
      </w:r>
      <w:r>
        <w:br/>
      </w:r>
      <w:r>
        <w:t>例如德文中常使用被動語態，因為法律規範表達的不是「人做什麼」，而是「某種狀態應當如何」。</w:t>
      </w:r>
      <w:r>
        <w:br/>
      </w:r>
      <w:r>
        <w:t>這種表現方式在中文裡並不常見，所以初讀起來會有難度。</w:t>
      </w:r>
      <w:r>
        <w:br/>
      </w:r>
      <w:r>
        <w:t>但一旦理解背後的邏輯，就能看到那本書其實討論了非常多深刻的內容。</w:t>
      </w:r>
      <w:r>
        <w:br/>
      </w:r>
      <w:r>
        <w:t>後來，陳愛娥的老師也直接把那個</w:t>
      </w:r>
      <w:r>
        <w:t>Karl Larenz</w:t>
      </w:r>
      <w:r>
        <w:t>那本方法論的書翻譯成中文。</w:t>
      </w:r>
    </w:p>
    <w:p w:rsidR="001C75DC" w:rsidRDefault="00000000">
      <w:pPr>
        <w:numPr>
          <w:ilvl w:val="0"/>
          <w:numId w:val="3"/>
        </w:numPr>
      </w:pPr>
      <w:r>
        <w:rPr>
          <w:b/>
          <w:bCs/>
        </w:rPr>
        <w:t>規範漏洞與補充方法</w:t>
      </w:r>
      <w:r>
        <w:br/>
      </w:r>
      <w:r>
        <w:t>這一章非常關鍵。</w:t>
      </w:r>
      <w:r>
        <w:br/>
      </w:r>
      <w:r>
        <w:t>法律解釋在文義可及的範圍內，是對規範的最大限度運用；而規範漏洞與補充，則是法律續造的範圍。</w:t>
      </w:r>
      <w:r>
        <w:br/>
      </w:r>
      <w:r>
        <w:t>這個部分在稅捐規避理論中特別重要，因為要判斷稅捐行為的合法性，必須找到界線。</w:t>
      </w:r>
      <w:r>
        <w:br/>
      </w:r>
      <w:r>
        <w:t>我在閱讀德文關於「法外空間」的概念時，就立刻聯想到黃老師書中討論的內容。</w:t>
      </w:r>
      <w:r>
        <w:br/>
      </w:r>
      <w:r>
        <w:t>所謂「法外空間」並不是漏洞，而是立法者有意留下的彈性空間，讓人民在制度中自由行為，以避免不必要的稅負。</w:t>
      </w:r>
    </w:p>
    <w:p w:rsidR="001C75DC" w:rsidRDefault="00000000">
      <w:pPr>
        <w:numPr>
          <w:ilvl w:val="0"/>
          <w:numId w:val="3"/>
        </w:numPr>
      </w:pPr>
      <w:r>
        <w:rPr>
          <w:b/>
          <w:bCs/>
        </w:rPr>
        <w:t>法律體系</w:t>
      </w:r>
      <w:r>
        <w:br/>
      </w:r>
      <w:r>
        <w:t>最後一章談法律體系。</w:t>
      </w:r>
      <w:r>
        <w:br/>
      </w:r>
      <w:r>
        <w:t>我在自己的教學與寫作中雖然不特別強調，但仍認為這是一個重要概念。</w:t>
      </w:r>
      <w:r>
        <w:br/>
      </w:r>
      <w:r>
        <w:t>體系的意思是：法規範是一個整體，不能被片段解讀。</w:t>
      </w:r>
      <w:r>
        <w:br/>
      </w:r>
      <w:r>
        <w:t>每一個法律概念都應當與其他部分互相配合，形成有機的整體。</w:t>
      </w:r>
    </w:p>
    <w:p w:rsidR="001C75DC" w:rsidRDefault="00000000">
      <w:pPr>
        <w:pStyle w:val="3"/>
      </w:pPr>
      <w:bookmarkStart w:id="5" w:name="方法論的重要性"/>
      <w:r>
        <w:t>方法論的重要性</w:t>
      </w:r>
    </w:p>
    <w:p w:rsidR="001C75DC" w:rsidRDefault="00000000">
      <w:pPr>
        <w:pStyle w:val="FirstParagraph"/>
      </w:pPr>
      <w:r>
        <w:t>因此，方法論對所有學法律的人來說，都是極其重要的基礎。</w:t>
      </w:r>
      <w:r>
        <w:br/>
      </w:r>
      <w:r>
        <w:t>它教我們如何理解法規範的結構、如何發現漏洞、如何在體系中思考問題。</w:t>
      </w:r>
      <w:r>
        <w:br/>
      </w:r>
      <w:r>
        <w:t>這些都是法律學習的根本。</w:t>
      </w:r>
    </w:p>
    <w:p w:rsidR="001C75DC" w:rsidRDefault="00000000">
      <w:pPr>
        <w:pStyle w:val="a3"/>
      </w:pPr>
      <w:r>
        <w:t>以上是我在時間有限的情況下，簡要談到《法學方法與現代民法》這本書的主要內容。</w:t>
      </w:r>
    </w:p>
    <w:p w:rsidR="001C75DC" w:rsidRDefault="00000000">
      <w:pPr>
        <w:pStyle w:val="2"/>
      </w:pPr>
      <w:bookmarkStart w:id="6" w:name="黃老師的稅法著作與貢獻"/>
      <w:bookmarkEnd w:id="4"/>
      <w:bookmarkEnd w:id="5"/>
      <w:r>
        <w:t>黃老師的稅法著作與貢獻</w:t>
      </w:r>
    </w:p>
    <w:p w:rsidR="001C75DC" w:rsidRDefault="00000000">
      <w:pPr>
        <w:pStyle w:val="FirstParagraph"/>
      </w:pPr>
      <w:r>
        <w:t>接下來這些大概都跟稅法有關。黃老師在這個領域留下了許多著作，包括：</w:t>
      </w:r>
    </w:p>
    <w:p w:rsidR="001C75DC" w:rsidRDefault="00000000">
      <w:pPr>
        <w:pStyle w:val="Compact"/>
        <w:numPr>
          <w:ilvl w:val="0"/>
          <w:numId w:val="4"/>
        </w:numPr>
      </w:pPr>
      <w:r>
        <w:t>《稅捐法論衡》</w:t>
      </w:r>
    </w:p>
    <w:p w:rsidR="001C75DC" w:rsidRDefault="00000000">
      <w:pPr>
        <w:pStyle w:val="Compact"/>
        <w:numPr>
          <w:ilvl w:val="0"/>
          <w:numId w:val="4"/>
        </w:numPr>
      </w:pPr>
      <w:r>
        <w:t>在植根雜誌社出版的</w:t>
      </w:r>
    </w:p>
    <w:p w:rsidR="001C75DC" w:rsidRDefault="00000000">
      <w:pPr>
        <w:pStyle w:val="Compact"/>
        <w:numPr>
          <w:ilvl w:val="1"/>
          <w:numId w:val="5"/>
        </w:numPr>
      </w:pPr>
      <w:r>
        <w:t>《稅法總論》</w:t>
      </w:r>
    </w:p>
    <w:p w:rsidR="001C75DC" w:rsidRDefault="00000000">
      <w:pPr>
        <w:pStyle w:val="Compact"/>
        <w:numPr>
          <w:ilvl w:val="1"/>
          <w:numId w:val="5"/>
        </w:numPr>
      </w:pPr>
      <w:r>
        <w:t>《稅法專題研究》</w:t>
      </w:r>
    </w:p>
    <w:p w:rsidR="001C75DC" w:rsidRDefault="00000000">
      <w:pPr>
        <w:pStyle w:val="Compact"/>
        <w:numPr>
          <w:ilvl w:val="1"/>
          <w:numId w:val="5"/>
        </w:numPr>
      </w:pPr>
      <w:r>
        <w:t>《稅法各論》</w:t>
      </w:r>
    </w:p>
    <w:p w:rsidR="001C75DC" w:rsidRDefault="00000000">
      <w:pPr>
        <w:pStyle w:val="Compact"/>
        <w:numPr>
          <w:ilvl w:val="1"/>
          <w:numId w:val="5"/>
        </w:numPr>
      </w:pPr>
      <w:r>
        <w:t>《稅法解釋與司法審查》</w:t>
      </w:r>
    </w:p>
    <w:p w:rsidR="001C75DC" w:rsidRDefault="00000000">
      <w:pPr>
        <w:pStyle w:val="Compact"/>
        <w:numPr>
          <w:ilvl w:val="1"/>
          <w:numId w:val="5"/>
        </w:numPr>
      </w:pPr>
      <w:r>
        <w:t>《加值型營業稅法》</w:t>
      </w:r>
    </w:p>
    <w:p w:rsidR="001C75DC" w:rsidRDefault="00000000">
      <w:pPr>
        <w:pStyle w:val="FirstParagraph"/>
      </w:pPr>
      <w:r>
        <w:lastRenderedPageBreak/>
        <w:t>這其中，《稅法解釋與司法審查》與他後來擔任大法官時期的研究與思考，也有明顯的關聯。</w:t>
      </w:r>
      <w:r>
        <w:br/>
      </w:r>
      <w:r>
        <w:t>至於《加值型營業稅法》，到目前為止，包括我自己在內，在學校只教過一次。</w:t>
      </w:r>
      <w:r>
        <w:br/>
      </w:r>
      <w:r>
        <w:t>國內目前沒有專門針對加值型營業稅所寫的法律系教科書。</w:t>
      </w:r>
      <w:r>
        <w:br/>
      </w:r>
      <w:r>
        <w:t>若有興趣研究這個領域，黃老師的幾本書可說是最基礎的參考資料。</w:t>
      </w:r>
    </w:p>
    <w:p w:rsidR="001C75DC" w:rsidRDefault="00000000">
      <w:pPr>
        <w:pStyle w:val="a3"/>
      </w:pPr>
      <w:r>
        <w:t>雖然《稅法總論》《稅法各論》是以專論形式出版，但其內容並非教科書式的寫作；</w:t>
      </w:r>
      <w:r>
        <w:br/>
      </w:r>
      <w:r>
        <w:t>真正屬於教科書風格的，是陳清秀老師的版本。</w:t>
      </w:r>
      <w:r>
        <w:br/>
      </w:r>
      <w:r>
        <w:t>黃老師的作品雖然以「總論」為名，實際上是以一篇篇的文章構成，但《稅法總論》仍依照總論的架構進行編排。</w:t>
      </w:r>
    </w:p>
    <w:p w:rsidR="001C75DC" w:rsidRDefault="00000000">
      <w:pPr>
        <w:pStyle w:val="a3"/>
      </w:pPr>
      <w:r>
        <w:t>《稅捐法論衡》現在好像已經絕版，是黃老師將自己在《經濟日報》發表的文章收集而成。</w:t>
      </w:r>
      <w:r>
        <w:br/>
      </w:r>
      <w:r>
        <w:t>我因為之前在植根雜誌社，手上有早期那一版。</w:t>
      </w:r>
      <w:r>
        <w:br/>
      </w:r>
      <w:r>
        <w:t>這本書對我而言，是繼《法學方法與現代民法》之後，第一本從頭讀完的著作。</w:t>
      </w:r>
    </w:p>
    <w:p w:rsidR="001C75DC" w:rsidRDefault="00000000">
      <w:pPr>
        <w:pStyle w:val="a3"/>
      </w:pPr>
      <w:r>
        <w:t>我確信：</w:t>
      </w:r>
      <w:r>
        <w:br/>
      </w:r>
      <w:r>
        <w:t>法律系的學習從來不只是背法條。</w:t>
      </w:r>
      <w:r>
        <w:br/>
      </w:r>
      <w:r>
        <w:t>學法律的關鍵在於，你一開始遇見哪一位老師、用什麼方式被引導進入法學世界。</w:t>
      </w:r>
      <w:r>
        <w:br/>
      </w:r>
      <w:r>
        <w:t>不同的帶領，會決定你理解法律的方式與深度。</w:t>
      </w:r>
    </w:p>
    <w:p w:rsidR="001C75DC" w:rsidRDefault="00000000">
      <w:pPr>
        <w:pStyle w:val="2"/>
      </w:pPr>
      <w:bookmarkStart w:id="7" w:name="三段論法與德國法學教育"/>
      <w:bookmarkEnd w:id="6"/>
      <w:r>
        <w:t>三段論法與德國法學教育</w:t>
      </w:r>
    </w:p>
    <w:p w:rsidR="001C75DC" w:rsidRDefault="00000000">
      <w:pPr>
        <w:pStyle w:val="FirstParagraph"/>
      </w:pPr>
      <w:r>
        <w:t>最後補充一點：我從方法論裡面體會到，德國法律教育與「三段論法」的結構有密切關聯。</w:t>
      </w:r>
      <w:r>
        <w:br/>
      </w:r>
      <w:r>
        <w:t>這一點在臺灣並未被特別強調，但我觀察後有以下體會：</w:t>
      </w:r>
    </w:p>
    <w:p w:rsidR="001C75DC" w:rsidRDefault="00000000">
      <w:pPr>
        <w:pStyle w:val="a3"/>
      </w:pPr>
      <w:r>
        <w:t>第一階段，也就是大學法律系教育，主要對應「大前提」</w:t>
      </w:r>
      <w:r>
        <w:t>——</w:t>
      </w:r>
      <w:r>
        <w:t>訓練學生掌握法律解釋的方法。</w:t>
      </w:r>
      <w:r>
        <w:br/>
      </w:r>
      <w:r>
        <w:t>學生通常在既定的事實條件下，進行法律適用與論證練習。</w:t>
      </w:r>
      <w:r>
        <w:br/>
      </w:r>
      <w:r>
        <w:t>這是一種訓練法律邏輯與推理能力的過程。</w:t>
      </w:r>
    </w:p>
    <w:p w:rsidR="001C75DC" w:rsidRDefault="00000000">
      <w:pPr>
        <w:pStyle w:val="a3"/>
      </w:pPr>
      <w:r>
        <w:t>第二階段，是德國法學教育中的「實務階段」。</w:t>
      </w:r>
      <w:r>
        <w:br/>
      </w:r>
      <w:r>
        <w:t>學生分發到各個實務單位，學習如何認定事實、處理證據。</w:t>
      </w:r>
      <w:r>
        <w:br/>
      </w:r>
      <w:r>
        <w:t>因為最終法律結論的正確性，取決於大前提（法律解釋）與小前提（事實認定）是否正確。</w:t>
      </w:r>
      <w:r>
        <w:br/>
      </w:r>
      <w:r>
        <w:t>若這兩部分任何一項沒有學好，就不可能得到正確結論。</w:t>
      </w:r>
    </w:p>
    <w:p w:rsidR="001C75DC" w:rsidRDefault="00000000">
      <w:pPr>
        <w:pStyle w:val="a3"/>
      </w:pPr>
      <w:r>
        <w:t>德國的法學教育透過這兩階段的訓練，才培養出完整的法律人。</w:t>
      </w:r>
      <w:r>
        <w:br/>
      </w:r>
      <w:r>
        <w:t>反觀我國制度，律師考試在實習之前進行，導致許多人雖通過考試、取得執照，但實際上仍不熟悉實務操作。</w:t>
      </w:r>
      <w:r>
        <w:br/>
      </w:r>
      <w:r>
        <w:t>德國的第二階段實習長達兩年，而我國目前則是在進入司法官學院後才有類似的兩年實務訓練，稍嫌可惜。</w:t>
      </w:r>
    </w:p>
    <w:p w:rsidR="001C75DC" w:rsidRDefault="00000000">
      <w:pPr>
        <w:pStyle w:val="a3"/>
      </w:pPr>
      <w:r>
        <w:t>我自己因為學過方法論，才逐漸理解：</w:t>
      </w:r>
      <w:r>
        <w:br/>
      </w:r>
      <w:r>
        <w:t>德國法律教育能維持高品質，是因為它結合理論與實務。</w:t>
      </w:r>
      <w:r>
        <w:br/>
      </w:r>
      <w:r>
        <w:t>一位「完全的法律人」（</w:t>
      </w:r>
      <w:r>
        <w:t>Volljurist</w:t>
      </w:r>
      <w:r>
        <w:t>）必須同時具備法學院的理論訓練與實務經驗，才能在法律的操作與適用上達到真正的專業水準。</w:t>
      </w:r>
    </w:p>
    <w:p w:rsidR="001C75DC" w:rsidRDefault="00000000">
      <w:pPr>
        <w:pStyle w:val="a3"/>
      </w:pPr>
      <w:r>
        <w:t>我今天的報告就到這裡，謝謝大家。</w:t>
      </w:r>
      <w:bookmarkEnd w:id="0"/>
      <w:bookmarkEnd w:id="7"/>
    </w:p>
    <w:sectPr w:rsidR="001C75D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971BE" w:rsidRDefault="00D971BE">
      <w:pPr>
        <w:spacing w:after="0" w:line="240" w:lineRule="auto"/>
      </w:pPr>
      <w:r>
        <w:separator/>
      </w:r>
    </w:p>
  </w:endnote>
  <w:endnote w:type="continuationSeparator" w:id="0">
    <w:p w:rsidR="00D971BE" w:rsidRDefault="00D97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971BE" w:rsidRDefault="00D971BE">
      <w:r>
        <w:separator/>
      </w:r>
    </w:p>
  </w:footnote>
  <w:footnote w:type="continuationSeparator" w:id="0">
    <w:p w:rsidR="00D971BE" w:rsidRDefault="00D97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97CF2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CC88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3F65A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5FAE028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1052189846">
    <w:abstractNumId w:val="0"/>
  </w:num>
  <w:num w:numId="2" w16cid:durableId="5891989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692313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 w16cid:durableId="520705176">
    <w:abstractNumId w:val="1"/>
  </w:num>
  <w:num w:numId="5" w16cid:durableId="1032999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75DC"/>
    <w:rsid w:val="001C75DC"/>
    <w:rsid w:val="00D61063"/>
    <w:rsid w:val="00D971BE"/>
    <w:rsid w:val="00E7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60CBAC-3BA0-0341-99D1-178D4E733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61063"/>
    <w:pPr>
      <w:jc w:val="left"/>
    </w:pPr>
  </w:style>
  <w:style w:type="paragraph" w:styleId="1">
    <w:name w:val="heading 1"/>
    <w:basedOn w:val="a"/>
    <w:next w:val="a"/>
    <w:link w:val="10"/>
    <w:uiPriority w:val="9"/>
    <w:qFormat/>
    <w:rsid w:val="00D61063"/>
    <w:pPr>
      <w:spacing w:before="300" w:after="40"/>
      <w:outlineLvl w:val="0"/>
    </w:pPr>
    <w:rPr>
      <w:b/>
      <w:smallCaps/>
      <w:spacing w:val="5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61063"/>
    <w:pPr>
      <w:spacing w:before="240" w:after="80"/>
      <w:outlineLvl w:val="1"/>
    </w:pPr>
    <w:rPr>
      <w:b/>
      <w:smallCaps/>
      <w:spacing w:val="5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D61063"/>
    <w:pPr>
      <w:spacing w:after="0"/>
      <w:outlineLvl w:val="2"/>
    </w:pPr>
    <w:rPr>
      <w:b/>
      <w:smallCaps/>
      <w:spacing w:val="5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D61063"/>
    <w:pPr>
      <w:spacing w:before="240" w:after="0"/>
      <w:outlineLvl w:val="3"/>
    </w:pPr>
    <w:rPr>
      <w:b/>
      <w:smallCaps/>
      <w:spacing w:val="10"/>
      <w:sz w:val="22"/>
      <w:szCs w:val="22"/>
    </w:rPr>
  </w:style>
  <w:style w:type="paragraph" w:styleId="5">
    <w:name w:val="heading 5"/>
    <w:basedOn w:val="a"/>
    <w:next w:val="a"/>
    <w:link w:val="50"/>
    <w:uiPriority w:val="9"/>
    <w:unhideWhenUsed/>
    <w:qFormat/>
    <w:rsid w:val="00D61063"/>
    <w:pPr>
      <w:spacing w:before="200" w:after="0"/>
      <w:outlineLvl w:val="4"/>
    </w:pPr>
    <w:rPr>
      <w:b/>
      <w:smallCaps/>
      <w:color w:val="943634" w:themeColor="accent2" w:themeShade="BF"/>
      <w:spacing w:val="10"/>
      <w:sz w:val="22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D61063"/>
    <w:pPr>
      <w:spacing w:after="0"/>
      <w:outlineLvl w:val="5"/>
    </w:pPr>
    <w:rPr>
      <w:smallCaps/>
      <w:color w:val="C0504D" w:themeColor="accent2"/>
      <w:spacing w:val="5"/>
      <w:sz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D61063"/>
    <w:pPr>
      <w:spacing w:after="0"/>
      <w:outlineLvl w:val="6"/>
    </w:pPr>
    <w:rPr>
      <w:b/>
      <w:smallCaps/>
      <w:color w:val="C0504D" w:themeColor="accent2"/>
      <w:spacing w:val="10"/>
    </w:rPr>
  </w:style>
  <w:style w:type="paragraph" w:styleId="8">
    <w:name w:val="heading 8"/>
    <w:basedOn w:val="a"/>
    <w:next w:val="a"/>
    <w:link w:val="80"/>
    <w:uiPriority w:val="9"/>
    <w:unhideWhenUsed/>
    <w:qFormat/>
    <w:rsid w:val="00D61063"/>
    <w:pPr>
      <w:spacing w:after="0"/>
      <w:outlineLvl w:val="7"/>
    </w:pPr>
    <w:rPr>
      <w:b/>
      <w:i/>
      <w:smallCaps/>
      <w:color w:val="943634" w:themeColor="accent2" w:themeShade="BF"/>
    </w:rPr>
  </w:style>
  <w:style w:type="paragraph" w:styleId="9">
    <w:name w:val="heading 9"/>
    <w:basedOn w:val="a"/>
    <w:next w:val="a"/>
    <w:link w:val="90"/>
    <w:uiPriority w:val="9"/>
    <w:unhideWhenUsed/>
    <w:qFormat/>
    <w:rsid w:val="00D61063"/>
    <w:pPr>
      <w:spacing w:after="0"/>
      <w:outlineLvl w:val="8"/>
    </w:pPr>
    <w:rPr>
      <w:b/>
      <w:i/>
      <w:smallCaps/>
      <w:color w:val="622423" w:themeColor="accent2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D61063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a6">
    <w:name w:val="Subtitle"/>
    <w:basedOn w:val="a"/>
    <w:next w:val="a"/>
    <w:link w:val="a7"/>
    <w:uiPriority w:val="11"/>
    <w:qFormat/>
    <w:rsid w:val="00D61063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a"/>
    <w:next w:val="a3"/>
    <w:pPr>
      <w:keepNext/>
      <w:keepLines/>
      <w:spacing w:before="1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D61063"/>
    <w:rPr>
      <w:b/>
      <w:bCs/>
      <w:caps/>
      <w:sz w:val="16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0"/>
    <w:link w:val="ac"/>
    <w:uiPriority w:val="35"/>
    <w:rsid w:val="00D61063"/>
    <w:rPr>
      <w:b/>
      <w:bCs/>
      <w:caps/>
      <w:sz w:val="16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ad"/>
    <w:rPr>
      <w:b/>
      <w:bCs/>
      <w:caps/>
      <w:sz w:val="16"/>
      <w:szCs w:val="18"/>
    </w:rPr>
  </w:style>
  <w:style w:type="character" w:styleId="ae">
    <w:name w:val="footnote reference"/>
    <w:basedOn w:val="ad"/>
    <w:rPr>
      <w:b/>
      <w:bCs/>
      <w:caps/>
      <w:sz w:val="16"/>
      <w:szCs w:val="18"/>
      <w:vertAlign w:val="superscript"/>
    </w:rPr>
  </w:style>
  <w:style w:type="character" w:styleId="af">
    <w:name w:val="Hyperlink"/>
    <w:basedOn w:val="ad"/>
    <w:rPr>
      <w:b/>
      <w:bCs/>
      <w:caps/>
      <w:color w:val="4F81BD" w:themeColor="accent1"/>
      <w:sz w:val="16"/>
      <w:szCs w:val="18"/>
    </w:rPr>
  </w:style>
  <w:style w:type="paragraph" w:styleId="af0">
    <w:name w:val="TOC Heading"/>
    <w:basedOn w:val="1"/>
    <w:next w:val="a"/>
    <w:uiPriority w:val="39"/>
    <w:unhideWhenUsed/>
    <w:qFormat/>
    <w:rsid w:val="00D61063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10">
    <w:name w:val="標題 1 字元"/>
    <w:basedOn w:val="a0"/>
    <w:link w:val="1"/>
    <w:uiPriority w:val="9"/>
    <w:rsid w:val="00D61063"/>
    <w:rPr>
      <w:b/>
      <w:smallCaps/>
      <w:spacing w:val="5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D61063"/>
    <w:rPr>
      <w:b/>
      <w:smallCaps/>
      <w:spacing w:val="5"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D61063"/>
    <w:rPr>
      <w:b/>
      <w:smallCaps/>
      <w:spacing w:val="5"/>
      <w:sz w:val="24"/>
      <w:szCs w:val="24"/>
    </w:rPr>
  </w:style>
  <w:style w:type="character" w:customStyle="1" w:styleId="40">
    <w:name w:val="標題 4 字元"/>
    <w:basedOn w:val="a0"/>
    <w:link w:val="4"/>
    <w:uiPriority w:val="9"/>
    <w:rsid w:val="00D61063"/>
    <w:rPr>
      <w:b/>
      <w:smallCaps/>
      <w:spacing w:val="10"/>
      <w:sz w:val="22"/>
      <w:szCs w:val="22"/>
    </w:rPr>
  </w:style>
  <w:style w:type="character" w:customStyle="1" w:styleId="50">
    <w:name w:val="標題 5 字元"/>
    <w:basedOn w:val="a0"/>
    <w:link w:val="5"/>
    <w:uiPriority w:val="9"/>
    <w:rsid w:val="00D61063"/>
    <w:rPr>
      <w:b/>
      <w:smallCaps/>
      <w:color w:val="943634" w:themeColor="accent2" w:themeShade="BF"/>
      <w:spacing w:val="10"/>
      <w:sz w:val="22"/>
      <w:szCs w:val="26"/>
    </w:rPr>
  </w:style>
  <w:style w:type="character" w:customStyle="1" w:styleId="60">
    <w:name w:val="標題 6 字元"/>
    <w:basedOn w:val="a0"/>
    <w:link w:val="6"/>
    <w:uiPriority w:val="9"/>
    <w:rsid w:val="00D61063"/>
    <w:rPr>
      <w:smallCaps/>
      <w:color w:val="C0504D" w:themeColor="accent2"/>
      <w:spacing w:val="5"/>
      <w:sz w:val="22"/>
    </w:rPr>
  </w:style>
  <w:style w:type="character" w:customStyle="1" w:styleId="70">
    <w:name w:val="標題 7 字元"/>
    <w:basedOn w:val="a0"/>
    <w:link w:val="7"/>
    <w:uiPriority w:val="9"/>
    <w:rsid w:val="00D61063"/>
    <w:rPr>
      <w:b/>
      <w:smallCaps/>
      <w:color w:val="C0504D" w:themeColor="accent2"/>
      <w:spacing w:val="10"/>
    </w:rPr>
  </w:style>
  <w:style w:type="character" w:customStyle="1" w:styleId="80">
    <w:name w:val="標題 8 字元"/>
    <w:basedOn w:val="a0"/>
    <w:link w:val="8"/>
    <w:uiPriority w:val="9"/>
    <w:rsid w:val="00D61063"/>
    <w:rPr>
      <w:b/>
      <w:i/>
      <w:smallCaps/>
      <w:color w:val="943634" w:themeColor="accent2" w:themeShade="BF"/>
    </w:rPr>
  </w:style>
  <w:style w:type="character" w:customStyle="1" w:styleId="90">
    <w:name w:val="標題 9 字元"/>
    <w:basedOn w:val="a0"/>
    <w:link w:val="9"/>
    <w:uiPriority w:val="9"/>
    <w:rsid w:val="00D61063"/>
    <w:rPr>
      <w:b/>
      <w:i/>
      <w:smallCaps/>
      <w:color w:val="622423" w:themeColor="accent2" w:themeShade="7F"/>
    </w:rPr>
  </w:style>
  <w:style w:type="character" w:customStyle="1" w:styleId="a5">
    <w:name w:val="標題 字元"/>
    <w:basedOn w:val="a0"/>
    <w:link w:val="a4"/>
    <w:uiPriority w:val="10"/>
    <w:rsid w:val="00D61063"/>
    <w:rPr>
      <w:smallCaps/>
      <w:sz w:val="48"/>
      <w:szCs w:val="48"/>
    </w:rPr>
  </w:style>
  <w:style w:type="character" w:customStyle="1" w:styleId="a7">
    <w:name w:val="副標題 字元"/>
    <w:basedOn w:val="a0"/>
    <w:link w:val="a6"/>
    <w:uiPriority w:val="11"/>
    <w:rsid w:val="00D61063"/>
    <w:rPr>
      <w:rFonts w:asciiTheme="majorHAnsi" w:eastAsiaTheme="majorEastAsia" w:hAnsiTheme="majorHAnsi" w:cstheme="majorBidi"/>
      <w:szCs w:val="22"/>
    </w:rPr>
  </w:style>
  <w:style w:type="character" w:styleId="af1">
    <w:name w:val="Strong"/>
    <w:uiPriority w:val="22"/>
    <w:qFormat/>
    <w:rsid w:val="00D61063"/>
    <w:rPr>
      <w:b/>
      <w:color w:val="C0504D" w:themeColor="accent2"/>
    </w:rPr>
  </w:style>
  <w:style w:type="character" w:styleId="af2">
    <w:name w:val="Emphasis"/>
    <w:uiPriority w:val="20"/>
    <w:qFormat/>
    <w:rsid w:val="00D61063"/>
    <w:rPr>
      <w:b/>
      <w:i/>
      <w:spacing w:val="10"/>
    </w:rPr>
  </w:style>
  <w:style w:type="paragraph" w:styleId="af3">
    <w:name w:val="No Spacing"/>
    <w:basedOn w:val="a"/>
    <w:link w:val="af4"/>
    <w:uiPriority w:val="1"/>
    <w:qFormat/>
    <w:rsid w:val="00D61063"/>
    <w:pPr>
      <w:spacing w:after="0" w:line="240" w:lineRule="auto"/>
    </w:pPr>
  </w:style>
  <w:style w:type="character" w:customStyle="1" w:styleId="af4">
    <w:name w:val="無間距 字元"/>
    <w:basedOn w:val="a0"/>
    <w:link w:val="af3"/>
    <w:uiPriority w:val="1"/>
    <w:rsid w:val="00D61063"/>
  </w:style>
  <w:style w:type="paragraph" w:styleId="af5">
    <w:name w:val="List Paragraph"/>
    <w:basedOn w:val="a"/>
    <w:uiPriority w:val="34"/>
    <w:qFormat/>
    <w:rsid w:val="00D61063"/>
    <w:pPr>
      <w:ind w:left="720"/>
      <w:contextualSpacing/>
    </w:pPr>
  </w:style>
  <w:style w:type="paragraph" w:styleId="af6">
    <w:name w:val="Quote"/>
    <w:basedOn w:val="a"/>
    <w:next w:val="a"/>
    <w:link w:val="af7"/>
    <w:uiPriority w:val="29"/>
    <w:qFormat/>
    <w:rsid w:val="00D61063"/>
    <w:rPr>
      <w:i/>
    </w:rPr>
  </w:style>
  <w:style w:type="character" w:customStyle="1" w:styleId="af7">
    <w:name w:val="引文 字元"/>
    <w:basedOn w:val="a0"/>
    <w:link w:val="af6"/>
    <w:uiPriority w:val="29"/>
    <w:rsid w:val="00D61063"/>
    <w:rPr>
      <w:i/>
    </w:rPr>
  </w:style>
  <w:style w:type="paragraph" w:styleId="af8">
    <w:name w:val="Intense Quote"/>
    <w:basedOn w:val="a"/>
    <w:next w:val="a"/>
    <w:link w:val="af9"/>
    <w:uiPriority w:val="30"/>
    <w:qFormat/>
    <w:rsid w:val="00D61063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af9">
    <w:name w:val="鮮明引文 字元"/>
    <w:basedOn w:val="a0"/>
    <w:link w:val="af8"/>
    <w:uiPriority w:val="30"/>
    <w:rsid w:val="00D61063"/>
    <w:rPr>
      <w:b/>
      <w:i/>
      <w:color w:val="FFFFFF" w:themeColor="background1"/>
      <w:shd w:val="clear" w:color="auto" w:fill="C0504D" w:themeFill="accent2"/>
    </w:rPr>
  </w:style>
  <w:style w:type="character" w:styleId="afa">
    <w:name w:val="Subtle Emphasis"/>
    <w:uiPriority w:val="19"/>
    <w:qFormat/>
    <w:rsid w:val="00D61063"/>
    <w:rPr>
      <w:i/>
    </w:rPr>
  </w:style>
  <w:style w:type="character" w:styleId="afb">
    <w:name w:val="Intense Emphasis"/>
    <w:uiPriority w:val="21"/>
    <w:qFormat/>
    <w:rsid w:val="00D61063"/>
    <w:rPr>
      <w:b/>
      <w:i/>
      <w:color w:val="C0504D" w:themeColor="accent2"/>
      <w:spacing w:val="10"/>
    </w:rPr>
  </w:style>
  <w:style w:type="character" w:styleId="afc">
    <w:name w:val="Subtle Reference"/>
    <w:uiPriority w:val="31"/>
    <w:qFormat/>
    <w:rsid w:val="00D61063"/>
    <w:rPr>
      <w:b/>
    </w:rPr>
  </w:style>
  <w:style w:type="character" w:styleId="afd">
    <w:name w:val="Intense Reference"/>
    <w:uiPriority w:val="32"/>
    <w:qFormat/>
    <w:rsid w:val="00D61063"/>
    <w:rPr>
      <w:b/>
      <w:bCs/>
      <w:smallCaps/>
      <w:spacing w:val="5"/>
      <w:sz w:val="22"/>
      <w:szCs w:val="22"/>
      <w:u w:val="single"/>
    </w:rPr>
  </w:style>
  <w:style w:type="character" w:styleId="afe">
    <w:name w:val="Book Title"/>
    <w:uiPriority w:val="33"/>
    <w:qFormat/>
    <w:rsid w:val="00D61063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96</Words>
  <Characters>3972</Characters>
  <Application>Microsoft Office Word</Application>
  <DocSecurity>0</DocSecurity>
  <Lines>33</Lines>
  <Paragraphs>9</Paragraphs>
  <ScaleCrop>false</ScaleCrop>
  <Company/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逸帆 王</cp:lastModifiedBy>
  <cp:revision>2</cp:revision>
  <dcterms:created xsi:type="dcterms:W3CDTF">2025-10-17T08:37:00Z</dcterms:created>
  <dcterms:modified xsi:type="dcterms:W3CDTF">2025-10-17T08:39:00Z</dcterms:modified>
</cp:coreProperties>
</file>